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244CC8" w14:textId="053C94E2" w:rsidR="00AE0911" w:rsidRPr="00D502EA" w:rsidRDefault="00DB6C5D" w:rsidP="00F80267">
      <w:pPr>
        <w:rPr>
          <w:rFonts w:asciiTheme="majorBidi" w:hAnsiTheme="majorBidi" w:cstheme="majorBidi"/>
          <w:b/>
        </w:rPr>
      </w:pPr>
      <w:r w:rsidRPr="00D502EA">
        <w:rPr>
          <w:rFonts w:asciiTheme="majorBidi" w:hAnsiTheme="majorBidi" w:cstheme="majorBidi"/>
          <w:b/>
        </w:rPr>
        <w:t>Overview:</w:t>
      </w:r>
    </w:p>
    <w:p w14:paraId="065F9FFD" w14:textId="52E0AC3B" w:rsidR="00E84634" w:rsidRPr="00D502EA" w:rsidRDefault="00766FD0" w:rsidP="00894F8D">
      <w:pPr>
        <w:jc w:val="both"/>
        <w:rPr>
          <w:rFonts w:asciiTheme="majorBidi" w:hAnsiTheme="majorBidi" w:cstheme="majorBidi"/>
          <w:bCs/>
        </w:rPr>
      </w:pPr>
      <w:r w:rsidRPr="00D502EA">
        <w:rPr>
          <w:rFonts w:asciiTheme="majorBidi" w:hAnsiTheme="majorBidi" w:cstheme="majorBidi"/>
          <w:bCs/>
        </w:rPr>
        <w:t xml:space="preserve">You are going to create a </w:t>
      </w:r>
      <w:r w:rsidR="00524200" w:rsidRPr="00D502EA">
        <w:rPr>
          <w:rFonts w:asciiTheme="majorBidi" w:hAnsiTheme="majorBidi" w:cstheme="majorBidi"/>
          <w:bCs/>
        </w:rPr>
        <w:t>series of objects, that will have a position</w:t>
      </w:r>
      <w:r w:rsidR="008F7924" w:rsidRPr="00D502EA">
        <w:rPr>
          <w:rFonts w:asciiTheme="majorBidi" w:hAnsiTheme="majorBidi" w:cstheme="majorBidi"/>
          <w:bCs/>
        </w:rPr>
        <w:t xml:space="preserve"> (which is itself an object)</w:t>
      </w:r>
      <w:r w:rsidR="00524200" w:rsidRPr="00D502EA">
        <w:rPr>
          <w:rFonts w:asciiTheme="majorBidi" w:hAnsiTheme="majorBidi" w:cstheme="majorBidi"/>
          <w:bCs/>
        </w:rPr>
        <w:t xml:space="preserve">.  You’re going to store collections of these objects in </w:t>
      </w:r>
      <w:r w:rsidR="008F7924" w:rsidRPr="00D502EA">
        <w:rPr>
          <w:rFonts w:asciiTheme="majorBidi" w:hAnsiTheme="majorBidi" w:cstheme="majorBidi"/>
          <w:bCs/>
        </w:rPr>
        <w:t xml:space="preserve">an </w:t>
      </w:r>
      <w:r w:rsidR="00524200" w:rsidRPr="00D502EA">
        <w:rPr>
          <w:rFonts w:asciiTheme="majorBidi" w:hAnsiTheme="majorBidi" w:cstheme="majorBidi"/>
          <w:bCs/>
        </w:rPr>
        <w:t xml:space="preserve">array </w:t>
      </w:r>
      <w:r w:rsidR="00524200" w:rsidRPr="00C1416E">
        <w:rPr>
          <w:rFonts w:asciiTheme="majorBidi" w:hAnsiTheme="majorBidi" w:cstheme="majorBidi"/>
          <w:bCs/>
        </w:rPr>
        <w:t xml:space="preserve">and </w:t>
      </w:r>
      <w:r w:rsidR="008F7924" w:rsidRPr="00C1416E">
        <w:rPr>
          <w:rFonts w:asciiTheme="majorBidi" w:hAnsiTheme="majorBidi" w:cstheme="majorBidi"/>
          <w:bCs/>
        </w:rPr>
        <w:t xml:space="preserve">a </w:t>
      </w:r>
      <w:r w:rsidR="00524200" w:rsidRPr="00C1416E">
        <w:rPr>
          <w:rFonts w:asciiTheme="majorBidi" w:hAnsiTheme="majorBidi" w:cstheme="majorBidi"/>
          <w:bCs/>
        </w:rPr>
        <w:t>list</w:t>
      </w:r>
      <w:r w:rsidR="00524200" w:rsidRPr="00D502EA">
        <w:rPr>
          <w:rFonts w:asciiTheme="majorBidi" w:hAnsiTheme="majorBidi" w:cstheme="majorBidi"/>
          <w:bCs/>
        </w:rPr>
        <w:t xml:space="preserve">, and you will need to perform basic operations on those structures.  </w:t>
      </w:r>
    </w:p>
    <w:p w14:paraId="210A6213" w14:textId="43A97C33" w:rsidR="00524200" w:rsidRPr="00D502EA" w:rsidRDefault="00BE3EF3" w:rsidP="00C67255">
      <w:pPr>
        <w:pStyle w:val="Heading2"/>
        <w:rPr>
          <w:rFonts w:asciiTheme="majorBidi" w:hAnsiTheme="majorBidi"/>
        </w:rPr>
      </w:pPr>
      <w:r>
        <w:rPr>
          <w:rFonts w:asciiTheme="majorBidi" w:hAnsiTheme="majorBidi"/>
        </w:rPr>
        <w:t xml:space="preserve">Required </w:t>
      </w:r>
      <w:r w:rsidR="00135CC7" w:rsidRPr="00D502EA">
        <w:rPr>
          <w:rFonts w:asciiTheme="majorBidi" w:hAnsiTheme="majorBidi"/>
        </w:rPr>
        <w:t>Classes</w:t>
      </w:r>
      <w:r w:rsidR="00C67255" w:rsidRPr="00D502EA">
        <w:rPr>
          <w:rFonts w:asciiTheme="majorBidi" w:hAnsiTheme="majorBidi"/>
        </w:rPr>
        <w:t>:</w:t>
      </w:r>
    </w:p>
    <w:p w14:paraId="050239E5" w14:textId="5BAFA89C" w:rsidR="00D502EA" w:rsidRPr="00BE3EF3" w:rsidRDefault="008F7924" w:rsidP="00BE3EF3">
      <w:pPr>
        <w:pStyle w:val="ListParagraph"/>
        <w:numPr>
          <w:ilvl w:val="0"/>
          <w:numId w:val="13"/>
        </w:numPr>
        <w:rPr>
          <w:rFonts w:asciiTheme="majorBidi" w:hAnsiTheme="majorBidi" w:cstheme="majorBidi"/>
          <w:bCs/>
        </w:rPr>
      </w:pPr>
      <w:r w:rsidRPr="00BE3EF3">
        <w:rPr>
          <w:rFonts w:asciiTheme="majorBidi" w:hAnsiTheme="majorBidi" w:cstheme="majorBidi"/>
          <w:bCs/>
        </w:rPr>
        <w:t xml:space="preserve">Class </w:t>
      </w:r>
      <w:r w:rsidR="00135CC7" w:rsidRPr="00BE3EF3">
        <w:rPr>
          <w:rFonts w:ascii="Consolas" w:hAnsi="Consolas" w:cstheme="majorBidi"/>
          <w:b/>
        </w:rPr>
        <w:t>Position</w:t>
      </w:r>
      <w:r w:rsidR="00BE3EF3" w:rsidRPr="00BE3EF3">
        <w:rPr>
          <w:rFonts w:asciiTheme="majorBidi" w:hAnsiTheme="majorBidi" w:cstheme="majorBidi"/>
          <w:bCs/>
        </w:rPr>
        <w:t>, which</w:t>
      </w:r>
      <w:r w:rsidR="00135CC7" w:rsidRPr="00BE3EF3">
        <w:rPr>
          <w:rFonts w:asciiTheme="majorBidi" w:hAnsiTheme="majorBidi" w:cstheme="majorBidi"/>
          <w:bCs/>
        </w:rPr>
        <w:t xml:space="preserve"> will have </w:t>
      </w:r>
    </w:p>
    <w:p w14:paraId="634A52E1" w14:textId="77777777" w:rsidR="00D502EA" w:rsidRPr="00D502EA" w:rsidRDefault="00135CC7" w:rsidP="00BE3EF3">
      <w:pPr>
        <w:pStyle w:val="ListParagraph"/>
        <w:numPr>
          <w:ilvl w:val="0"/>
          <w:numId w:val="12"/>
        </w:numPr>
        <w:ind w:left="1350"/>
        <w:rPr>
          <w:rFonts w:asciiTheme="majorBidi" w:hAnsiTheme="majorBidi" w:cstheme="majorBidi"/>
          <w:bCs/>
        </w:rPr>
      </w:pPr>
      <w:r w:rsidRPr="00D502EA">
        <w:rPr>
          <w:rFonts w:asciiTheme="majorBidi" w:hAnsiTheme="majorBidi" w:cstheme="majorBidi"/>
          <w:bCs/>
        </w:rPr>
        <w:t xml:space="preserve">doubles </w:t>
      </w:r>
      <w:r w:rsidRPr="00D502EA">
        <w:rPr>
          <w:rFonts w:ascii="Consolas" w:hAnsi="Consolas" w:cstheme="majorBidi"/>
          <w:bCs/>
        </w:rPr>
        <w:t>x</w:t>
      </w:r>
      <w:r w:rsidR="001B0912" w:rsidRPr="00D502EA">
        <w:rPr>
          <w:rFonts w:ascii="Consolas" w:hAnsi="Consolas" w:cstheme="majorBidi"/>
          <w:bCs/>
        </w:rPr>
        <w:t xml:space="preserve">, </w:t>
      </w:r>
      <w:r w:rsidRPr="00D502EA">
        <w:rPr>
          <w:rFonts w:ascii="Consolas" w:hAnsi="Consolas" w:cstheme="majorBidi"/>
          <w:bCs/>
        </w:rPr>
        <w:t>y</w:t>
      </w:r>
      <w:r w:rsidR="00EB1BBD" w:rsidRPr="00D502EA">
        <w:rPr>
          <w:rFonts w:asciiTheme="majorBidi" w:hAnsiTheme="majorBidi" w:cstheme="majorBidi"/>
          <w:bCs/>
        </w:rPr>
        <w:t>,</w:t>
      </w:r>
      <w:r w:rsidR="00D502EA" w:rsidRPr="00D502EA">
        <w:rPr>
          <w:rFonts w:asciiTheme="majorBidi" w:hAnsiTheme="majorBidi" w:cstheme="majorBidi"/>
          <w:bCs/>
        </w:rPr>
        <w:t xml:space="preserve"> and </w:t>
      </w:r>
      <w:r w:rsidR="001B0912" w:rsidRPr="00D502EA">
        <w:rPr>
          <w:rFonts w:ascii="Consolas" w:hAnsi="Consolas" w:cstheme="majorBidi"/>
          <w:bCs/>
        </w:rPr>
        <w:t>z</w:t>
      </w:r>
      <w:r w:rsidR="00EB1BBD" w:rsidRPr="00D502EA">
        <w:rPr>
          <w:rFonts w:asciiTheme="majorBidi" w:hAnsiTheme="majorBidi" w:cstheme="majorBidi"/>
          <w:bCs/>
        </w:rPr>
        <w:t xml:space="preserve"> with setters and getters. </w:t>
      </w:r>
      <w:r w:rsidR="00D502EA" w:rsidRPr="00D502EA">
        <w:rPr>
          <w:rFonts w:asciiTheme="majorBidi" w:hAnsiTheme="majorBidi" w:cstheme="majorBidi"/>
          <w:bCs/>
        </w:rPr>
        <w:t xml:space="preserve">These values will be limited to the range </w:t>
      </w:r>
      <w:r w:rsidR="002F4B88" w:rsidRPr="00D502EA">
        <w:rPr>
          <w:rFonts w:asciiTheme="majorBidi" w:hAnsiTheme="majorBidi" w:cstheme="majorBidi"/>
          <w:bCs/>
        </w:rPr>
        <w:t>+/- 10.0</w:t>
      </w:r>
      <w:r w:rsidR="00D502EA" w:rsidRPr="00D502EA">
        <w:rPr>
          <w:rFonts w:asciiTheme="majorBidi" w:hAnsiTheme="majorBidi" w:cstheme="majorBidi"/>
          <w:bCs/>
        </w:rPr>
        <w:t xml:space="preserve"> (i.e., from -10.0 to 10.0).</w:t>
      </w:r>
      <w:r w:rsidR="00AE01BC" w:rsidRPr="00D502EA">
        <w:rPr>
          <w:rFonts w:asciiTheme="majorBidi" w:hAnsiTheme="majorBidi" w:cstheme="majorBidi"/>
          <w:bCs/>
        </w:rPr>
        <w:t xml:space="preserve"> </w:t>
      </w:r>
      <w:r w:rsidR="008F7924" w:rsidRPr="00D502EA">
        <w:rPr>
          <w:rFonts w:asciiTheme="majorBidi" w:hAnsiTheme="majorBidi" w:cstheme="majorBidi"/>
          <w:bCs/>
        </w:rPr>
        <w:t>If inputted a value outside that range, clamp to the closest value.</w:t>
      </w:r>
    </w:p>
    <w:p w14:paraId="62ED5D40" w14:textId="21805244" w:rsidR="00BE3EF3" w:rsidRPr="00B67DB1" w:rsidRDefault="000237FF" w:rsidP="00B67DB1">
      <w:pPr>
        <w:pStyle w:val="ListParagraph"/>
        <w:numPr>
          <w:ilvl w:val="0"/>
          <w:numId w:val="12"/>
        </w:numPr>
        <w:ind w:left="1350"/>
        <w:rPr>
          <w:rFonts w:asciiTheme="majorBidi" w:hAnsiTheme="majorBidi" w:cstheme="majorBidi"/>
          <w:bCs/>
        </w:rPr>
      </w:pPr>
      <w:r w:rsidRPr="00D502EA">
        <w:rPr>
          <w:rFonts w:asciiTheme="majorBidi" w:hAnsiTheme="majorBidi" w:cstheme="majorBidi"/>
          <w:bCs/>
        </w:rPr>
        <w:t xml:space="preserve">Method </w:t>
      </w:r>
      <w:r w:rsidRPr="00D502EA">
        <w:rPr>
          <w:rFonts w:ascii="Consolas" w:hAnsi="Consolas" w:cstheme="majorBidi"/>
          <w:bCs/>
        </w:rPr>
        <w:t>move</w:t>
      </w:r>
      <w:r w:rsidR="00D502EA" w:rsidRPr="00D502EA">
        <w:rPr>
          <w:rFonts w:ascii="Consolas" w:hAnsi="Consolas" w:cstheme="majorBidi"/>
          <w:bCs/>
        </w:rPr>
        <w:t>()</w:t>
      </w:r>
      <w:r w:rsidRPr="00D502EA">
        <w:rPr>
          <w:rFonts w:asciiTheme="majorBidi" w:hAnsiTheme="majorBidi" w:cstheme="majorBidi"/>
          <w:bCs/>
        </w:rPr>
        <w:t xml:space="preserve"> which takes doubles </w:t>
      </w:r>
      <w:r w:rsidRPr="00BE3EF3">
        <w:rPr>
          <w:rFonts w:ascii="Consolas" w:hAnsi="Consolas" w:cstheme="majorBidi"/>
          <w:bCs/>
        </w:rPr>
        <w:t>dx</w:t>
      </w:r>
      <w:r w:rsidR="001B0912" w:rsidRPr="00BE3EF3">
        <w:rPr>
          <w:rFonts w:ascii="Consolas" w:hAnsi="Consolas" w:cstheme="majorBidi"/>
          <w:bCs/>
        </w:rPr>
        <w:t xml:space="preserve">, </w:t>
      </w:r>
      <w:r w:rsidRPr="00BE3EF3">
        <w:rPr>
          <w:rFonts w:ascii="Consolas" w:hAnsi="Consolas" w:cstheme="majorBidi"/>
          <w:bCs/>
        </w:rPr>
        <w:t>dy</w:t>
      </w:r>
      <w:r w:rsidR="00BE3EF3">
        <w:rPr>
          <w:rFonts w:asciiTheme="majorBidi" w:hAnsiTheme="majorBidi" w:cstheme="majorBidi"/>
          <w:bCs/>
        </w:rPr>
        <w:t>,</w:t>
      </w:r>
      <w:r w:rsidR="001B0912" w:rsidRPr="00D502EA">
        <w:rPr>
          <w:rFonts w:asciiTheme="majorBidi" w:hAnsiTheme="majorBidi" w:cstheme="majorBidi"/>
          <w:bCs/>
        </w:rPr>
        <w:t xml:space="preserve"> and </w:t>
      </w:r>
      <w:r w:rsidR="001B0912" w:rsidRPr="00BE3EF3">
        <w:rPr>
          <w:rFonts w:ascii="Consolas" w:hAnsi="Consolas" w:cstheme="majorBidi"/>
          <w:bCs/>
        </w:rPr>
        <w:t>dz</w:t>
      </w:r>
      <w:r w:rsidRPr="00D502EA">
        <w:rPr>
          <w:rFonts w:asciiTheme="majorBidi" w:hAnsiTheme="majorBidi" w:cstheme="majorBidi"/>
          <w:bCs/>
        </w:rPr>
        <w:t xml:space="preserve"> and changes the position by + </w:t>
      </w:r>
      <w:r w:rsidRPr="00BE3EF3">
        <w:rPr>
          <w:rFonts w:ascii="Consolas" w:hAnsi="Consolas" w:cstheme="majorBidi"/>
          <w:bCs/>
        </w:rPr>
        <w:t>dx</w:t>
      </w:r>
      <w:r w:rsidR="001B0912" w:rsidRPr="00D502EA">
        <w:rPr>
          <w:rFonts w:asciiTheme="majorBidi" w:hAnsiTheme="majorBidi" w:cstheme="majorBidi"/>
          <w:bCs/>
        </w:rPr>
        <w:t xml:space="preserve">, </w:t>
      </w:r>
      <w:r w:rsidRPr="00D502EA">
        <w:rPr>
          <w:rFonts w:asciiTheme="majorBidi" w:hAnsiTheme="majorBidi" w:cstheme="majorBidi"/>
          <w:bCs/>
        </w:rPr>
        <w:t xml:space="preserve">+ </w:t>
      </w:r>
      <w:r w:rsidRPr="00BE3EF3">
        <w:rPr>
          <w:rFonts w:ascii="Consolas" w:hAnsi="Consolas" w:cstheme="majorBidi"/>
          <w:bCs/>
        </w:rPr>
        <w:t>dy</w:t>
      </w:r>
      <w:r w:rsidR="001B0912" w:rsidRPr="00D502EA">
        <w:rPr>
          <w:rFonts w:asciiTheme="majorBidi" w:hAnsiTheme="majorBidi" w:cstheme="majorBidi"/>
          <w:bCs/>
        </w:rPr>
        <w:t>, +</w:t>
      </w:r>
      <w:r w:rsidR="001B0912" w:rsidRPr="00BE3EF3">
        <w:rPr>
          <w:rFonts w:ascii="Consolas" w:hAnsi="Consolas" w:cstheme="majorBidi"/>
          <w:bCs/>
        </w:rPr>
        <w:t>dz</w:t>
      </w:r>
      <w:r w:rsidRPr="00D502EA">
        <w:rPr>
          <w:rFonts w:asciiTheme="majorBidi" w:hAnsiTheme="majorBidi" w:cstheme="majorBidi"/>
          <w:bCs/>
        </w:rPr>
        <w:t xml:space="preserve"> (it camps to </w:t>
      </w:r>
      <w:r w:rsidR="008440EC" w:rsidRPr="00D502EA">
        <w:rPr>
          <w:rFonts w:asciiTheme="majorBidi" w:hAnsiTheme="majorBidi" w:cstheme="majorBidi"/>
          <w:bCs/>
        </w:rPr>
        <w:t>max values of +/- 100 for the edges</w:t>
      </w:r>
      <w:r w:rsidRPr="00D502EA">
        <w:rPr>
          <w:rFonts w:asciiTheme="majorBidi" w:hAnsiTheme="majorBidi" w:cstheme="majorBidi"/>
          <w:bCs/>
        </w:rPr>
        <w:t xml:space="preserve">).  </w:t>
      </w:r>
      <w:r w:rsidR="00A67573" w:rsidRPr="00D502EA">
        <w:rPr>
          <w:rFonts w:asciiTheme="majorBidi" w:hAnsiTheme="majorBidi" w:cstheme="majorBidi"/>
          <w:bCs/>
        </w:rPr>
        <w:t xml:space="preserve">The three values </w:t>
      </w:r>
      <w:r w:rsidR="00BE3EF3" w:rsidRPr="00BE3EF3">
        <w:rPr>
          <w:rFonts w:ascii="Consolas" w:hAnsi="Consolas" w:cstheme="majorBidi"/>
          <w:bCs/>
        </w:rPr>
        <w:t>dx, dy</w:t>
      </w:r>
      <w:r w:rsidR="00BE3EF3">
        <w:rPr>
          <w:rFonts w:asciiTheme="majorBidi" w:hAnsiTheme="majorBidi" w:cstheme="majorBidi"/>
          <w:bCs/>
        </w:rPr>
        <w:t>,</w:t>
      </w:r>
      <w:r w:rsidR="00BE3EF3" w:rsidRPr="00D502EA">
        <w:rPr>
          <w:rFonts w:asciiTheme="majorBidi" w:hAnsiTheme="majorBidi" w:cstheme="majorBidi"/>
          <w:bCs/>
        </w:rPr>
        <w:t xml:space="preserve"> and </w:t>
      </w:r>
      <w:r w:rsidR="00BE3EF3" w:rsidRPr="00BE3EF3">
        <w:rPr>
          <w:rFonts w:ascii="Consolas" w:hAnsi="Consolas" w:cstheme="majorBidi"/>
          <w:bCs/>
        </w:rPr>
        <w:t>dz</w:t>
      </w:r>
      <w:r w:rsidR="00BE3EF3" w:rsidRPr="00D502EA">
        <w:rPr>
          <w:rFonts w:asciiTheme="majorBidi" w:hAnsiTheme="majorBidi" w:cstheme="majorBidi"/>
          <w:bCs/>
        </w:rPr>
        <w:t xml:space="preserve"> </w:t>
      </w:r>
      <w:r w:rsidR="00A67573" w:rsidRPr="00D502EA">
        <w:rPr>
          <w:rFonts w:asciiTheme="majorBidi" w:hAnsiTheme="majorBidi" w:cstheme="majorBidi"/>
          <w:bCs/>
        </w:rPr>
        <w:t>can be positive or negative</w:t>
      </w:r>
      <w:r w:rsidR="00A67573" w:rsidRPr="00D502EA">
        <w:rPr>
          <w:rFonts w:asciiTheme="majorBidi" w:hAnsiTheme="majorBidi" w:cstheme="majorBidi"/>
          <w:bCs/>
        </w:rPr>
        <w:br/>
      </w:r>
      <w:r w:rsidR="008440EC" w:rsidRPr="00D502EA">
        <w:rPr>
          <w:rFonts w:asciiTheme="majorBidi" w:hAnsiTheme="majorBidi" w:cstheme="majorBidi"/>
          <w:bCs/>
        </w:rPr>
        <w:t xml:space="preserve">.  </w:t>
      </w:r>
    </w:p>
    <w:p w14:paraId="07B3BD0C" w14:textId="04AFAF86" w:rsidR="002F4B88" w:rsidRPr="00D502EA" w:rsidRDefault="00973F45" w:rsidP="00BE3EF3">
      <w:pPr>
        <w:pStyle w:val="ListParagraph"/>
        <w:numPr>
          <w:ilvl w:val="0"/>
          <w:numId w:val="13"/>
        </w:numPr>
        <w:rPr>
          <w:rFonts w:asciiTheme="majorBidi" w:hAnsiTheme="majorBidi" w:cstheme="majorBidi"/>
          <w:bCs/>
        </w:rPr>
      </w:pPr>
      <w:r w:rsidRPr="00D502EA">
        <w:rPr>
          <w:rFonts w:asciiTheme="majorBidi" w:hAnsiTheme="majorBidi" w:cstheme="majorBidi"/>
          <w:bCs/>
        </w:rPr>
        <w:t xml:space="preserve">Class </w:t>
      </w:r>
      <w:r w:rsidRPr="0097501C">
        <w:rPr>
          <w:rFonts w:ascii="Consolas" w:hAnsi="Consolas" w:cstheme="majorBidi"/>
          <w:b/>
        </w:rPr>
        <w:t>Animal</w:t>
      </w:r>
      <w:r w:rsidR="00BE3EF3">
        <w:rPr>
          <w:rFonts w:asciiTheme="majorBidi" w:hAnsiTheme="majorBidi" w:cstheme="majorBidi"/>
          <w:bCs/>
        </w:rPr>
        <w:t>, which will have</w:t>
      </w:r>
    </w:p>
    <w:p w14:paraId="2B6AF813" w14:textId="7BDDA8C3" w:rsidR="00973F45" w:rsidRPr="00D502EA" w:rsidRDefault="00973F45" w:rsidP="0097501C">
      <w:pPr>
        <w:pStyle w:val="ListParagraph"/>
        <w:numPr>
          <w:ilvl w:val="0"/>
          <w:numId w:val="12"/>
        </w:numPr>
        <w:ind w:left="1350"/>
        <w:rPr>
          <w:rFonts w:asciiTheme="majorBidi" w:hAnsiTheme="majorBidi" w:cstheme="majorBidi"/>
          <w:bCs/>
        </w:rPr>
      </w:pPr>
      <w:r w:rsidRPr="00D502EA">
        <w:rPr>
          <w:rFonts w:asciiTheme="majorBidi" w:hAnsiTheme="majorBidi" w:cstheme="majorBidi"/>
          <w:bCs/>
        </w:rPr>
        <w:t xml:space="preserve">Properties:  </w:t>
      </w:r>
      <w:r w:rsidR="00E76496" w:rsidRPr="0097501C">
        <w:rPr>
          <w:rFonts w:ascii="Consolas" w:hAnsi="Consolas" w:cstheme="majorBidi"/>
          <w:bCs/>
        </w:rPr>
        <w:t xml:space="preserve">int ID, </w:t>
      </w:r>
      <w:r w:rsidR="008440EC" w:rsidRPr="0097501C">
        <w:rPr>
          <w:rFonts w:ascii="Consolas" w:hAnsi="Consolas" w:cstheme="majorBidi"/>
          <w:bCs/>
        </w:rPr>
        <w:t>s</w:t>
      </w:r>
      <w:r w:rsidRPr="0097501C">
        <w:rPr>
          <w:rFonts w:ascii="Consolas" w:hAnsi="Consolas" w:cstheme="majorBidi"/>
          <w:bCs/>
        </w:rPr>
        <w:t xml:space="preserve">tring </w:t>
      </w:r>
      <w:r w:rsidR="001436B0" w:rsidRPr="0097501C">
        <w:rPr>
          <w:rFonts w:ascii="Consolas" w:hAnsi="Consolas" w:cstheme="majorBidi"/>
          <w:bCs/>
        </w:rPr>
        <w:t>n</w:t>
      </w:r>
      <w:r w:rsidRPr="0097501C">
        <w:rPr>
          <w:rFonts w:ascii="Consolas" w:hAnsi="Consolas" w:cstheme="majorBidi"/>
          <w:bCs/>
        </w:rPr>
        <w:t xml:space="preserve">ame, double </w:t>
      </w:r>
      <w:r w:rsidR="001436B0" w:rsidRPr="0097501C">
        <w:rPr>
          <w:rFonts w:ascii="Consolas" w:hAnsi="Consolas" w:cstheme="majorBidi"/>
          <w:bCs/>
        </w:rPr>
        <w:t>a</w:t>
      </w:r>
      <w:r w:rsidRPr="0097501C">
        <w:rPr>
          <w:rFonts w:ascii="Consolas" w:hAnsi="Consolas" w:cstheme="majorBidi"/>
          <w:bCs/>
        </w:rPr>
        <w:t xml:space="preserve">ge, </w:t>
      </w:r>
      <w:r w:rsidR="00F10890" w:rsidRPr="0097501C">
        <w:rPr>
          <w:rFonts w:ascii="Consolas" w:hAnsi="Consolas" w:cstheme="majorBidi"/>
          <w:bCs/>
        </w:rPr>
        <w:t>P</w:t>
      </w:r>
      <w:r w:rsidR="001436B0" w:rsidRPr="0097501C">
        <w:rPr>
          <w:rFonts w:ascii="Consolas" w:hAnsi="Consolas" w:cstheme="majorBidi"/>
          <w:bCs/>
        </w:rPr>
        <w:t>osition pos</w:t>
      </w:r>
      <w:r w:rsidR="001436B0" w:rsidRPr="00D502EA">
        <w:rPr>
          <w:rFonts w:asciiTheme="majorBidi" w:hAnsiTheme="majorBidi" w:cstheme="majorBidi"/>
          <w:bCs/>
        </w:rPr>
        <w:t xml:space="preserve">.  </w:t>
      </w:r>
    </w:p>
    <w:p w14:paraId="02E8FB65" w14:textId="19093C39" w:rsidR="003B1845" w:rsidRPr="00D502EA" w:rsidRDefault="003B1845" w:rsidP="0097501C">
      <w:pPr>
        <w:pStyle w:val="ListParagraph"/>
        <w:numPr>
          <w:ilvl w:val="0"/>
          <w:numId w:val="12"/>
        </w:numPr>
        <w:ind w:left="1350"/>
        <w:rPr>
          <w:rFonts w:asciiTheme="majorBidi" w:hAnsiTheme="majorBidi" w:cstheme="majorBidi"/>
          <w:bCs/>
        </w:rPr>
      </w:pPr>
      <w:r w:rsidRPr="00D502EA">
        <w:rPr>
          <w:rFonts w:asciiTheme="majorBidi" w:hAnsiTheme="majorBidi" w:cstheme="majorBidi"/>
          <w:bCs/>
        </w:rPr>
        <w:t>Method</w:t>
      </w:r>
      <w:r w:rsidR="00814160" w:rsidRPr="00D502EA">
        <w:rPr>
          <w:rFonts w:asciiTheme="majorBidi" w:hAnsiTheme="majorBidi" w:cstheme="majorBidi"/>
          <w:bCs/>
        </w:rPr>
        <w:t xml:space="preserve">s.  Setters and getters for the </w:t>
      </w:r>
      <w:r w:rsidR="00E003FE" w:rsidRPr="00D502EA">
        <w:rPr>
          <w:rFonts w:asciiTheme="majorBidi" w:hAnsiTheme="majorBidi" w:cstheme="majorBidi"/>
          <w:bCs/>
        </w:rPr>
        <w:t>fields/</w:t>
      </w:r>
      <w:r w:rsidR="00814160" w:rsidRPr="00D502EA">
        <w:rPr>
          <w:rFonts w:asciiTheme="majorBidi" w:hAnsiTheme="majorBidi" w:cstheme="majorBidi"/>
          <w:bCs/>
        </w:rPr>
        <w:t>properties</w:t>
      </w:r>
      <w:r w:rsidR="00376D4F" w:rsidRPr="00D502EA">
        <w:rPr>
          <w:rFonts w:asciiTheme="majorBidi" w:hAnsiTheme="majorBidi" w:cstheme="majorBidi"/>
          <w:bCs/>
        </w:rPr>
        <w:t xml:space="preserve">, and </w:t>
      </w:r>
      <w:r w:rsidR="00A67573" w:rsidRPr="00D502EA">
        <w:rPr>
          <w:rFonts w:asciiTheme="majorBidi" w:hAnsiTheme="majorBidi" w:cstheme="majorBidi"/>
          <w:bCs/>
        </w:rPr>
        <w:t xml:space="preserve">a </w:t>
      </w:r>
      <w:r w:rsidR="00376D4F" w:rsidRPr="0097501C">
        <w:rPr>
          <w:rFonts w:ascii="Consolas" w:hAnsi="Consolas" w:cstheme="majorBidi"/>
          <w:bCs/>
        </w:rPr>
        <w:t>Move</w:t>
      </w:r>
      <w:r w:rsidR="00A67573" w:rsidRPr="00D502EA">
        <w:rPr>
          <w:rFonts w:asciiTheme="majorBidi" w:hAnsiTheme="majorBidi" w:cstheme="majorBidi"/>
          <w:bCs/>
        </w:rPr>
        <w:t xml:space="preserve"> method</w:t>
      </w:r>
      <w:r w:rsidR="00376D4F" w:rsidRPr="00D502EA">
        <w:rPr>
          <w:rFonts w:asciiTheme="majorBidi" w:hAnsiTheme="majorBidi" w:cstheme="majorBidi"/>
          <w:bCs/>
        </w:rPr>
        <w:t xml:space="preserve">.  </w:t>
      </w:r>
      <w:r w:rsidR="00376D4F" w:rsidRPr="0097501C">
        <w:rPr>
          <w:rFonts w:ascii="Consolas" w:hAnsi="Consolas" w:cstheme="majorBidi"/>
          <w:bCs/>
        </w:rPr>
        <w:t>Move</w:t>
      </w:r>
      <w:r w:rsidR="00376D4F" w:rsidRPr="00D502EA">
        <w:rPr>
          <w:rFonts w:asciiTheme="majorBidi" w:hAnsiTheme="majorBidi" w:cstheme="majorBidi"/>
          <w:bCs/>
        </w:rPr>
        <w:t xml:space="preserve"> passes inputted (</w:t>
      </w:r>
      <w:r w:rsidR="00376D4F" w:rsidRPr="0097501C">
        <w:rPr>
          <w:rFonts w:ascii="Consolas" w:hAnsi="Consolas" w:cstheme="majorBidi"/>
          <w:bCs/>
        </w:rPr>
        <w:t>dx, dy, dz</w:t>
      </w:r>
      <w:r w:rsidR="00376D4F" w:rsidRPr="00D502EA">
        <w:rPr>
          <w:rFonts w:asciiTheme="majorBidi" w:hAnsiTheme="majorBidi" w:cstheme="majorBidi"/>
          <w:bCs/>
        </w:rPr>
        <w:t xml:space="preserve">) to the </w:t>
      </w:r>
      <w:r w:rsidR="00376D4F" w:rsidRPr="0097501C">
        <w:rPr>
          <w:rFonts w:asciiTheme="majorBidi" w:hAnsiTheme="majorBidi" w:cstheme="majorBidi"/>
          <w:bCs/>
        </w:rPr>
        <w:t>position</w:t>
      </w:r>
      <w:r w:rsidR="00376D4F" w:rsidRPr="00D502EA">
        <w:rPr>
          <w:rFonts w:asciiTheme="majorBidi" w:hAnsiTheme="majorBidi" w:cstheme="majorBidi"/>
          <w:bCs/>
        </w:rPr>
        <w:t xml:space="preserve"> class</w:t>
      </w:r>
      <w:r w:rsidR="00FD470C" w:rsidRPr="00D502EA">
        <w:rPr>
          <w:rFonts w:asciiTheme="majorBidi" w:hAnsiTheme="majorBidi" w:cstheme="majorBidi"/>
          <w:bCs/>
        </w:rPr>
        <w:t xml:space="preserve"> (which also will have a move method, the </w:t>
      </w:r>
      <w:r w:rsidR="00FD470C" w:rsidRPr="0097501C">
        <w:rPr>
          <w:rFonts w:asciiTheme="majorBidi" w:hAnsiTheme="majorBidi" w:cstheme="majorBidi"/>
          <w:bCs/>
        </w:rPr>
        <w:t>move</w:t>
      </w:r>
      <w:r w:rsidR="00FD470C" w:rsidRPr="00D502EA">
        <w:rPr>
          <w:rFonts w:asciiTheme="majorBidi" w:hAnsiTheme="majorBidi" w:cstheme="majorBidi"/>
          <w:bCs/>
        </w:rPr>
        <w:t xml:space="preserve"> method in </w:t>
      </w:r>
      <w:r w:rsidR="00BE3EF3" w:rsidRPr="0097501C">
        <w:rPr>
          <w:rFonts w:ascii="Consolas" w:hAnsi="Consolas" w:cstheme="majorBidi"/>
          <w:bCs/>
        </w:rPr>
        <w:t>P</w:t>
      </w:r>
      <w:r w:rsidR="00FD470C" w:rsidRPr="0097501C">
        <w:rPr>
          <w:rFonts w:ascii="Consolas" w:hAnsi="Consolas" w:cstheme="majorBidi"/>
          <w:bCs/>
        </w:rPr>
        <w:t>osition</w:t>
      </w:r>
      <w:r w:rsidR="00FD470C" w:rsidRPr="00D502EA">
        <w:rPr>
          <w:rFonts w:asciiTheme="majorBidi" w:hAnsiTheme="majorBidi" w:cstheme="majorBidi"/>
          <w:bCs/>
        </w:rPr>
        <w:t xml:space="preserve"> should handle the actual implementation of moving things).  </w:t>
      </w:r>
    </w:p>
    <w:p w14:paraId="12485588" w14:textId="39A4A202" w:rsidR="0020101D" w:rsidRPr="00B67DB1" w:rsidRDefault="005B533F" w:rsidP="00B67DB1">
      <w:pPr>
        <w:pStyle w:val="ListParagraph"/>
        <w:numPr>
          <w:ilvl w:val="0"/>
          <w:numId w:val="12"/>
        </w:numPr>
        <w:ind w:left="1350"/>
        <w:rPr>
          <w:rFonts w:asciiTheme="majorBidi" w:hAnsiTheme="majorBidi" w:cstheme="majorBidi"/>
          <w:bCs/>
        </w:rPr>
      </w:pPr>
      <w:r w:rsidRPr="0097501C">
        <w:rPr>
          <w:rFonts w:ascii="Consolas" w:hAnsi="Consolas" w:cstheme="majorBidi"/>
          <w:bCs/>
        </w:rPr>
        <w:t>ToString</w:t>
      </w:r>
      <w:r w:rsidRPr="00D502EA">
        <w:rPr>
          <w:rFonts w:asciiTheme="majorBidi" w:hAnsiTheme="majorBidi" w:cstheme="majorBidi"/>
          <w:bCs/>
        </w:rPr>
        <w:t xml:space="preserve">, </w:t>
      </w:r>
      <w:r w:rsidR="00F90055" w:rsidRPr="00D502EA">
        <w:rPr>
          <w:rFonts w:asciiTheme="majorBidi" w:hAnsiTheme="majorBidi" w:cstheme="majorBidi"/>
          <w:bCs/>
        </w:rPr>
        <w:t>(</w:t>
      </w:r>
      <w:r w:rsidR="00591B38" w:rsidRPr="0020101D">
        <w:rPr>
          <w:rFonts w:ascii="Consolas" w:hAnsi="Consolas" w:cstheme="majorBidi"/>
          <w:bCs/>
          <w:color w:val="3611ED"/>
        </w:rPr>
        <w:t>public override string</w:t>
      </w:r>
      <w:r w:rsidR="00591B38" w:rsidRPr="0097501C">
        <w:rPr>
          <w:rFonts w:ascii="Consolas" w:hAnsi="Consolas" w:cstheme="majorBidi"/>
          <w:bCs/>
          <w:color w:val="0070C0"/>
        </w:rPr>
        <w:t xml:space="preserve"> </w:t>
      </w:r>
      <w:r w:rsidR="00591B38" w:rsidRPr="0097501C">
        <w:rPr>
          <w:rFonts w:ascii="Consolas" w:hAnsi="Consolas" w:cstheme="majorBidi"/>
          <w:bCs/>
        </w:rPr>
        <w:t>ToString()</w:t>
      </w:r>
      <w:r w:rsidR="00CE494E" w:rsidRPr="0097501C">
        <w:rPr>
          <w:rFonts w:asciiTheme="majorBidi" w:hAnsiTheme="majorBidi" w:cstheme="majorBidi"/>
          <w:bCs/>
        </w:rPr>
        <w:t>)</w:t>
      </w:r>
      <w:r w:rsidR="0020101D">
        <w:rPr>
          <w:rFonts w:asciiTheme="majorBidi" w:hAnsiTheme="majorBidi" w:cstheme="majorBidi"/>
          <w:bCs/>
        </w:rPr>
        <w:t xml:space="preserve">. The Animal class </w:t>
      </w:r>
      <w:r w:rsidR="0020101D" w:rsidRPr="0020101D">
        <w:rPr>
          <w:rFonts w:asciiTheme="majorBidi" w:hAnsiTheme="majorBidi" w:cstheme="majorBidi"/>
          <w:b/>
        </w:rPr>
        <w:t>and</w:t>
      </w:r>
      <w:r w:rsidR="00CE494E" w:rsidRPr="0097501C">
        <w:rPr>
          <w:rFonts w:asciiTheme="majorBidi" w:hAnsiTheme="majorBidi" w:cstheme="majorBidi"/>
          <w:bCs/>
        </w:rPr>
        <w:t xml:space="preserve"> each subclass will implement </w:t>
      </w:r>
      <w:r w:rsidR="00BE3EF3" w:rsidRPr="0097501C">
        <w:rPr>
          <w:rFonts w:asciiTheme="majorBidi" w:hAnsiTheme="majorBidi" w:cstheme="majorBidi"/>
          <w:bCs/>
        </w:rPr>
        <w:t>its</w:t>
      </w:r>
      <w:r w:rsidR="00CE494E" w:rsidRPr="0097501C">
        <w:rPr>
          <w:rFonts w:asciiTheme="majorBidi" w:hAnsiTheme="majorBidi" w:cstheme="majorBidi"/>
          <w:bCs/>
        </w:rPr>
        <w:t xml:space="preserve"> own</w:t>
      </w:r>
      <w:r w:rsidR="0020101D">
        <w:rPr>
          <w:rFonts w:asciiTheme="majorBidi" w:hAnsiTheme="majorBidi" w:cstheme="majorBidi"/>
          <w:bCs/>
        </w:rPr>
        <w:t xml:space="preserve"> </w:t>
      </w:r>
      <w:r w:rsidR="0020101D" w:rsidRPr="0020101D">
        <w:rPr>
          <w:rFonts w:ascii="Consolas" w:hAnsi="Consolas" w:cstheme="majorBidi"/>
          <w:bCs/>
        </w:rPr>
        <w:t>ToString()</w:t>
      </w:r>
      <w:r w:rsidR="00CE494E" w:rsidRPr="0097501C">
        <w:rPr>
          <w:rFonts w:asciiTheme="majorBidi" w:hAnsiTheme="majorBidi" w:cstheme="majorBidi"/>
          <w:bCs/>
        </w:rPr>
        <w:t xml:space="preserve">, </w:t>
      </w:r>
      <w:r w:rsidR="0097501C">
        <w:rPr>
          <w:rFonts w:asciiTheme="majorBidi" w:hAnsiTheme="majorBidi" w:cstheme="majorBidi"/>
          <w:bCs/>
        </w:rPr>
        <w:t xml:space="preserve">and </w:t>
      </w:r>
      <w:r w:rsidR="00CE494E" w:rsidRPr="0097501C">
        <w:rPr>
          <w:rFonts w:asciiTheme="majorBidi" w:hAnsiTheme="majorBidi" w:cstheme="majorBidi"/>
          <w:bCs/>
        </w:rPr>
        <w:t xml:space="preserve">it should just </w:t>
      </w:r>
      <w:r w:rsidR="0020101D">
        <w:rPr>
          <w:rFonts w:asciiTheme="majorBidi" w:hAnsiTheme="majorBidi" w:cstheme="majorBidi"/>
          <w:bCs/>
        </w:rPr>
        <w:t>return</w:t>
      </w:r>
      <w:r w:rsidR="00CE494E" w:rsidRPr="0097501C">
        <w:rPr>
          <w:rFonts w:asciiTheme="majorBidi" w:hAnsiTheme="majorBidi" w:cstheme="majorBidi"/>
          <w:bCs/>
        </w:rPr>
        <w:t xml:space="preserve"> off all of the properties in some sane format.  </w:t>
      </w:r>
    </w:p>
    <w:p w14:paraId="0D313A73" w14:textId="77777777" w:rsidR="00B67DB1" w:rsidRDefault="00B67DB1" w:rsidP="00B67DB1">
      <w:pPr>
        <w:pStyle w:val="ListParagraph"/>
        <w:rPr>
          <w:rFonts w:asciiTheme="majorBidi" w:hAnsiTheme="majorBidi" w:cstheme="majorBidi"/>
          <w:bCs/>
        </w:rPr>
      </w:pPr>
    </w:p>
    <w:p w14:paraId="313150A8" w14:textId="551FC432" w:rsidR="00B67DB1" w:rsidRDefault="00973F45" w:rsidP="00B67DB1">
      <w:pPr>
        <w:pStyle w:val="ListParagraph"/>
        <w:numPr>
          <w:ilvl w:val="0"/>
          <w:numId w:val="13"/>
        </w:numPr>
        <w:rPr>
          <w:rFonts w:asciiTheme="majorBidi" w:hAnsiTheme="majorBidi" w:cstheme="majorBidi"/>
          <w:bCs/>
        </w:rPr>
      </w:pPr>
      <w:r w:rsidRPr="00D502EA">
        <w:rPr>
          <w:rFonts w:asciiTheme="majorBidi" w:hAnsiTheme="majorBidi" w:cstheme="majorBidi"/>
          <w:bCs/>
        </w:rPr>
        <w:t xml:space="preserve">Animal subclass:  </w:t>
      </w:r>
      <w:r w:rsidR="00934970" w:rsidRPr="00B67DB1">
        <w:rPr>
          <w:rFonts w:ascii="Consolas" w:hAnsi="Consolas" w:cstheme="majorBidi"/>
          <w:b/>
        </w:rPr>
        <w:t>Cat</w:t>
      </w:r>
    </w:p>
    <w:p w14:paraId="052FF88E" w14:textId="5A3925FD" w:rsidR="002E13B6" w:rsidRPr="00B67DB1" w:rsidRDefault="002E13B6" w:rsidP="00B67DB1">
      <w:pPr>
        <w:pStyle w:val="ListParagraph"/>
        <w:numPr>
          <w:ilvl w:val="0"/>
          <w:numId w:val="12"/>
        </w:numPr>
        <w:ind w:left="1350"/>
        <w:rPr>
          <w:rFonts w:asciiTheme="majorBidi" w:hAnsiTheme="majorBidi" w:cstheme="majorBidi"/>
          <w:bCs/>
        </w:rPr>
      </w:pPr>
      <w:r w:rsidRPr="006E4004">
        <w:rPr>
          <w:rFonts w:ascii="Consolas" w:hAnsi="Consolas" w:cstheme="majorBidi"/>
          <w:bCs/>
        </w:rPr>
        <w:t>Enum</w:t>
      </w:r>
      <w:r w:rsidRPr="00B67DB1">
        <w:rPr>
          <w:rFonts w:asciiTheme="majorBidi" w:hAnsiTheme="majorBidi" w:cstheme="majorBidi"/>
          <w:bCs/>
        </w:rPr>
        <w:t xml:space="preserve"> property </w:t>
      </w:r>
      <w:r w:rsidRPr="006E4004">
        <w:rPr>
          <w:rFonts w:ascii="Consolas" w:hAnsi="Consolas" w:cstheme="majorBidi"/>
          <w:bCs/>
        </w:rPr>
        <w:t>Breed</w:t>
      </w:r>
      <w:r w:rsidRPr="00B67DB1">
        <w:rPr>
          <w:rFonts w:asciiTheme="majorBidi" w:hAnsiTheme="majorBidi" w:cstheme="majorBidi"/>
          <w:bCs/>
        </w:rPr>
        <w:t xml:space="preserve"> {Abyssinian, </w:t>
      </w:r>
      <w:r w:rsidR="00447831" w:rsidRPr="00B67DB1">
        <w:rPr>
          <w:rFonts w:asciiTheme="majorBidi" w:hAnsiTheme="majorBidi" w:cstheme="majorBidi"/>
          <w:bCs/>
        </w:rPr>
        <w:t xml:space="preserve">British Shorthair, </w:t>
      </w:r>
      <w:r w:rsidRPr="00B67DB1">
        <w:rPr>
          <w:rFonts w:asciiTheme="majorBidi" w:hAnsiTheme="majorBidi" w:cstheme="majorBidi"/>
          <w:bCs/>
        </w:rPr>
        <w:t xml:space="preserve">Bengal, </w:t>
      </w:r>
      <w:r w:rsidR="00AF4E50" w:rsidRPr="00B67DB1">
        <w:rPr>
          <w:rFonts w:asciiTheme="majorBidi" w:hAnsiTheme="majorBidi" w:cstheme="majorBidi"/>
          <w:bCs/>
        </w:rPr>
        <w:t>Himalayan,</w:t>
      </w:r>
      <w:r w:rsidR="008E6953" w:rsidRPr="00B67DB1">
        <w:rPr>
          <w:rFonts w:asciiTheme="majorBidi" w:hAnsiTheme="majorBidi" w:cstheme="majorBidi"/>
          <w:bCs/>
        </w:rPr>
        <w:t xml:space="preserve"> Ocicat, Serval} </w:t>
      </w:r>
      <w:r w:rsidR="00E97CA8" w:rsidRPr="00B67DB1">
        <w:rPr>
          <w:rFonts w:asciiTheme="majorBidi" w:hAnsiTheme="majorBidi" w:cstheme="majorBidi"/>
          <w:bCs/>
        </w:rPr>
        <w:t xml:space="preserve"> (if this confused you, look up Enumeration Types on the MSDN</w:t>
      </w:r>
      <w:r w:rsidR="00B44233">
        <w:rPr>
          <w:rStyle w:val="FootnoteReference"/>
          <w:rFonts w:asciiTheme="majorBidi" w:hAnsiTheme="majorBidi" w:cstheme="majorBidi"/>
          <w:bCs/>
        </w:rPr>
        <w:footnoteReference w:id="1"/>
      </w:r>
      <w:r w:rsidR="00E97CA8" w:rsidRPr="00B67DB1">
        <w:rPr>
          <w:rFonts w:asciiTheme="majorBidi" w:hAnsiTheme="majorBidi" w:cstheme="majorBidi"/>
          <w:bCs/>
        </w:rPr>
        <w:t xml:space="preserve"> C# reference).  </w:t>
      </w:r>
    </w:p>
    <w:p w14:paraId="705E9A96" w14:textId="77777777" w:rsidR="00B67DB1" w:rsidRPr="00D502EA" w:rsidRDefault="00B67DB1" w:rsidP="006E4004">
      <w:pPr>
        <w:pStyle w:val="ListParagraph"/>
        <w:rPr>
          <w:rFonts w:asciiTheme="majorBidi" w:hAnsiTheme="majorBidi" w:cstheme="majorBidi"/>
          <w:bCs/>
        </w:rPr>
      </w:pPr>
    </w:p>
    <w:p w14:paraId="0848DC35" w14:textId="118EA87A" w:rsidR="00923D37" w:rsidRPr="00D502EA" w:rsidRDefault="00923D37" w:rsidP="006E4004">
      <w:pPr>
        <w:pStyle w:val="ListParagraph"/>
        <w:numPr>
          <w:ilvl w:val="0"/>
          <w:numId w:val="13"/>
        </w:numPr>
        <w:rPr>
          <w:rFonts w:asciiTheme="majorBidi" w:hAnsiTheme="majorBidi" w:cstheme="majorBidi"/>
          <w:bCs/>
        </w:rPr>
      </w:pPr>
      <w:r w:rsidRPr="00D502EA">
        <w:rPr>
          <w:rFonts w:asciiTheme="majorBidi" w:hAnsiTheme="majorBidi" w:cstheme="majorBidi"/>
          <w:bCs/>
        </w:rPr>
        <w:t>Animal Subclass</w:t>
      </w:r>
      <w:r w:rsidR="000237FF" w:rsidRPr="00D502EA">
        <w:rPr>
          <w:rFonts w:asciiTheme="majorBidi" w:hAnsiTheme="majorBidi" w:cstheme="majorBidi"/>
          <w:bCs/>
        </w:rPr>
        <w:t>:</w:t>
      </w:r>
      <w:r w:rsidRPr="00D502EA">
        <w:rPr>
          <w:rFonts w:asciiTheme="majorBidi" w:hAnsiTheme="majorBidi" w:cstheme="majorBidi"/>
          <w:bCs/>
        </w:rPr>
        <w:t xml:space="preserve"> </w:t>
      </w:r>
      <w:r w:rsidRPr="006E4004">
        <w:rPr>
          <w:rFonts w:ascii="Consolas" w:hAnsi="Consolas" w:cstheme="majorBidi"/>
          <w:b/>
        </w:rPr>
        <w:t>Snake</w:t>
      </w:r>
    </w:p>
    <w:p w14:paraId="62AAB1FF" w14:textId="5BE90A56" w:rsidR="001436B0" w:rsidRPr="00D502EA" w:rsidRDefault="001436B0" w:rsidP="006E4004">
      <w:pPr>
        <w:pStyle w:val="ListParagraph"/>
        <w:numPr>
          <w:ilvl w:val="0"/>
          <w:numId w:val="12"/>
        </w:numPr>
        <w:ind w:left="1350"/>
        <w:rPr>
          <w:rFonts w:asciiTheme="majorBidi" w:hAnsiTheme="majorBidi" w:cstheme="majorBidi"/>
          <w:bCs/>
        </w:rPr>
      </w:pPr>
      <w:r w:rsidRPr="00D502EA">
        <w:rPr>
          <w:rFonts w:asciiTheme="majorBidi" w:hAnsiTheme="majorBidi" w:cstheme="majorBidi"/>
          <w:bCs/>
        </w:rPr>
        <w:t xml:space="preserve">Properties:  </w:t>
      </w:r>
      <w:r w:rsidR="003B1845" w:rsidRPr="006E4004">
        <w:rPr>
          <w:rFonts w:ascii="Consolas" w:hAnsi="Consolas" w:cstheme="majorBidi"/>
          <w:bCs/>
        </w:rPr>
        <w:t>double length</w:t>
      </w:r>
      <w:r w:rsidRPr="006E4004">
        <w:rPr>
          <w:rFonts w:ascii="Consolas" w:hAnsi="Consolas" w:cstheme="majorBidi"/>
          <w:bCs/>
        </w:rPr>
        <w:t xml:space="preserve">, </w:t>
      </w:r>
      <w:r w:rsidR="003B1845" w:rsidRPr="006E4004">
        <w:rPr>
          <w:rFonts w:ascii="Consolas" w:hAnsi="Consolas" w:cstheme="majorBidi"/>
          <w:bCs/>
        </w:rPr>
        <w:t>bool venomous</w:t>
      </w:r>
      <w:r w:rsidR="003B1845" w:rsidRPr="00D502EA">
        <w:rPr>
          <w:rFonts w:asciiTheme="majorBidi" w:hAnsiTheme="majorBidi" w:cstheme="majorBidi"/>
          <w:bCs/>
        </w:rPr>
        <w:t xml:space="preserve">.  </w:t>
      </w:r>
    </w:p>
    <w:p w14:paraId="70C6B818" w14:textId="77777777" w:rsidR="003E730A" w:rsidRPr="00D502EA" w:rsidRDefault="00696207" w:rsidP="008926D0">
      <w:pPr>
        <w:pStyle w:val="Heading2"/>
        <w:rPr>
          <w:rFonts w:asciiTheme="majorBidi" w:hAnsiTheme="majorBidi"/>
        </w:rPr>
      </w:pPr>
      <w:r w:rsidRPr="00D502EA">
        <w:rPr>
          <w:rFonts w:asciiTheme="majorBidi" w:hAnsiTheme="majorBidi"/>
        </w:rPr>
        <w:t xml:space="preserve">Main method: </w:t>
      </w:r>
    </w:p>
    <w:p w14:paraId="0DCA7E06" w14:textId="5AD99BD9" w:rsidR="00696207" w:rsidRPr="00D502EA" w:rsidRDefault="003E730A" w:rsidP="003E730A">
      <w:pPr>
        <w:rPr>
          <w:rFonts w:asciiTheme="majorBidi" w:hAnsiTheme="majorBidi" w:cstheme="majorBidi"/>
        </w:rPr>
      </w:pPr>
      <w:r w:rsidRPr="00D502EA">
        <w:rPr>
          <w:rFonts w:asciiTheme="majorBidi" w:hAnsiTheme="majorBidi" w:cstheme="majorBidi"/>
        </w:rPr>
        <w:t>Note:  I deliberately throw a lot of randomness on my assignments to simulate the fact that data can be whatever is.  For your development/testing work without randomness or use a fixed random seed so it’s always the same</w:t>
      </w:r>
      <w:r w:rsidR="00F80EB0" w:rsidRPr="00D502EA">
        <w:rPr>
          <w:rFonts w:asciiTheme="majorBidi" w:hAnsiTheme="majorBidi" w:cstheme="majorBidi"/>
        </w:rPr>
        <w:t xml:space="preserve">, and then test the proper randomness once the regular case works.  </w:t>
      </w:r>
      <w:r w:rsidR="00696207" w:rsidRPr="00D502EA">
        <w:rPr>
          <w:rFonts w:asciiTheme="majorBidi" w:hAnsiTheme="majorBidi" w:cstheme="majorBidi"/>
        </w:rPr>
        <w:t xml:space="preserve"> </w:t>
      </w:r>
    </w:p>
    <w:p w14:paraId="7AECFF59" w14:textId="7BD8A1D8" w:rsidR="00240574" w:rsidRPr="00D502EA" w:rsidRDefault="00696207" w:rsidP="00F80267">
      <w:pPr>
        <w:rPr>
          <w:rFonts w:asciiTheme="majorBidi" w:hAnsiTheme="majorBidi" w:cstheme="majorBidi"/>
          <w:bCs/>
        </w:rPr>
      </w:pPr>
      <w:r w:rsidRPr="00D502EA">
        <w:rPr>
          <w:rFonts w:asciiTheme="majorBidi" w:hAnsiTheme="majorBidi" w:cstheme="majorBidi"/>
          <w:bCs/>
        </w:rPr>
        <w:t>Generate a series of</w:t>
      </w:r>
      <w:r w:rsidR="00F531A6" w:rsidRPr="00D502EA">
        <w:rPr>
          <w:rFonts w:asciiTheme="majorBidi" w:hAnsiTheme="majorBidi" w:cstheme="majorBidi"/>
          <w:bCs/>
        </w:rPr>
        <w:t xml:space="preserve"> animals, 6 each of</w:t>
      </w:r>
      <w:r w:rsidRPr="00D502EA">
        <w:rPr>
          <w:rFonts w:asciiTheme="majorBidi" w:hAnsiTheme="majorBidi" w:cstheme="majorBidi"/>
          <w:bCs/>
        </w:rPr>
        <w:t xml:space="preserve"> </w:t>
      </w:r>
      <w:r w:rsidR="00CA0E05" w:rsidRPr="00D502EA">
        <w:rPr>
          <w:rFonts w:asciiTheme="majorBidi" w:hAnsiTheme="majorBidi" w:cstheme="majorBidi"/>
          <w:bCs/>
        </w:rPr>
        <w:t>c</w:t>
      </w:r>
      <w:r w:rsidRPr="00D502EA">
        <w:rPr>
          <w:rFonts w:asciiTheme="majorBidi" w:hAnsiTheme="majorBidi" w:cstheme="majorBidi"/>
          <w:bCs/>
        </w:rPr>
        <w:t>ats and snakes</w:t>
      </w:r>
      <w:r w:rsidR="00CA0E05" w:rsidRPr="00D502EA">
        <w:rPr>
          <w:rFonts w:asciiTheme="majorBidi" w:hAnsiTheme="majorBidi" w:cstheme="majorBidi"/>
          <w:bCs/>
        </w:rPr>
        <w:t xml:space="preserve"> with random properties</w:t>
      </w:r>
      <w:r w:rsidR="00F531A6" w:rsidRPr="00D502EA">
        <w:rPr>
          <w:rFonts w:asciiTheme="majorBidi" w:hAnsiTheme="majorBidi" w:cstheme="majorBidi"/>
          <w:bCs/>
        </w:rPr>
        <w:t xml:space="preserve">, </w:t>
      </w:r>
      <w:r w:rsidR="00E76496" w:rsidRPr="00D502EA">
        <w:rPr>
          <w:rFonts w:asciiTheme="majorBidi" w:hAnsiTheme="majorBidi" w:cstheme="majorBidi"/>
          <w:bCs/>
        </w:rPr>
        <w:t>use names from the files provided</w:t>
      </w:r>
      <w:r w:rsidR="006E4004">
        <w:rPr>
          <w:rFonts w:asciiTheme="majorBidi" w:hAnsiTheme="majorBidi" w:cstheme="majorBidi"/>
          <w:bCs/>
        </w:rPr>
        <w:t xml:space="preserve"> and</w:t>
      </w:r>
      <w:r w:rsidR="00D46F5A" w:rsidRPr="00D502EA">
        <w:rPr>
          <w:rFonts w:asciiTheme="majorBidi" w:hAnsiTheme="majorBidi" w:cstheme="majorBidi"/>
          <w:bCs/>
        </w:rPr>
        <w:t xml:space="preserve"> avoid duplicates</w:t>
      </w:r>
      <w:r w:rsidR="00E76496" w:rsidRPr="00D502EA">
        <w:rPr>
          <w:rFonts w:asciiTheme="majorBidi" w:hAnsiTheme="majorBidi" w:cstheme="majorBidi"/>
          <w:bCs/>
        </w:rPr>
        <w:t xml:space="preserve">, </w:t>
      </w:r>
      <w:r w:rsidR="00240574" w:rsidRPr="00D502EA">
        <w:rPr>
          <w:rFonts w:asciiTheme="majorBidi" w:hAnsiTheme="majorBidi" w:cstheme="majorBidi"/>
          <w:bCs/>
        </w:rPr>
        <w:t xml:space="preserve">and load them into an array </w:t>
      </w:r>
      <w:r w:rsidR="00240574" w:rsidRPr="00C1416E">
        <w:rPr>
          <w:rFonts w:asciiTheme="majorBidi" w:hAnsiTheme="majorBidi" w:cstheme="majorBidi"/>
          <w:b/>
        </w:rPr>
        <w:t>and</w:t>
      </w:r>
      <w:r w:rsidR="00240574" w:rsidRPr="00D502EA">
        <w:rPr>
          <w:rFonts w:asciiTheme="majorBidi" w:hAnsiTheme="majorBidi" w:cstheme="majorBidi"/>
          <w:bCs/>
        </w:rPr>
        <w:t xml:space="preserve"> a list (it can be the same objects in both).  </w:t>
      </w:r>
      <w:r w:rsidR="006E4004">
        <w:rPr>
          <w:rFonts w:asciiTheme="majorBidi" w:hAnsiTheme="majorBidi" w:cstheme="majorBidi"/>
          <w:bCs/>
        </w:rPr>
        <w:t>[Hint:</w:t>
      </w:r>
      <w:r w:rsidR="000D11E8" w:rsidRPr="00D502EA">
        <w:rPr>
          <w:rFonts w:asciiTheme="majorBidi" w:hAnsiTheme="majorBidi" w:cstheme="majorBidi"/>
          <w:bCs/>
        </w:rPr>
        <w:t xml:space="preserve"> to use a </w:t>
      </w:r>
      <w:r w:rsidR="006E4004">
        <w:rPr>
          <w:rFonts w:asciiTheme="majorBidi" w:hAnsiTheme="majorBidi" w:cstheme="majorBidi"/>
          <w:bCs/>
        </w:rPr>
        <w:t>built-in</w:t>
      </w:r>
      <w:r w:rsidR="000D11E8" w:rsidRPr="00D502EA">
        <w:rPr>
          <w:rFonts w:asciiTheme="majorBidi" w:hAnsiTheme="majorBidi" w:cstheme="majorBidi"/>
          <w:bCs/>
        </w:rPr>
        <w:t xml:space="preserve"> List you will need to</w:t>
      </w:r>
      <w:r w:rsidR="006E4004">
        <w:rPr>
          <w:rFonts w:asciiTheme="majorBidi" w:hAnsiTheme="majorBidi" w:cstheme="majorBidi"/>
          <w:bCs/>
        </w:rPr>
        <w:t xml:space="preserve"> add the following: </w:t>
      </w:r>
      <w:r w:rsidR="000D11E8" w:rsidRPr="00D502EA">
        <w:rPr>
          <w:rFonts w:asciiTheme="majorBidi" w:hAnsiTheme="majorBidi" w:cstheme="majorBidi"/>
          <w:color w:val="0000FF"/>
          <w:sz w:val="19"/>
          <w:szCs w:val="19"/>
          <w:lang w:val="en-GB"/>
        </w:rPr>
        <w:t>using</w:t>
      </w:r>
      <w:r w:rsidR="000D11E8" w:rsidRPr="00D502EA">
        <w:rPr>
          <w:rFonts w:asciiTheme="majorBidi" w:hAnsiTheme="majorBidi" w:cstheme="majorBidi"/>
          <w:color w:val="000000"/>
          <w:sz w:val="19"/>
          <w:szCs w:val="19"/>
          <w:lang w:val="en-GB"/>
        </w:rPr>
        <w:t xml:space="preserve"> System.Collections.Generic;</w:t>
      </w:r>
      <w:r w:rsidR="006E4004">
        <w:rPr>
          <w:rFonts w:asciiTheme="majorBidi" w:hAnsiTheme="majorBidi" w:cstheme="majorBidi"/>
          <w:color w:val="000000"/>
          <w:sz w:val="19"/>
          <w:szCs w:val="19"/>
          <w:lang w:val="en-GB"/>
        </w:rPr>
        <w:t xml:space="preserve"> Also, you can check the example in Slide 35 of Week 2 material]</w:t>
      </w:r>
    </w:p>
    <w:p w14:paraId="2547F0EB" w14:textId="27F1EA50" w:rsidR="00882689" w:rsidRDefault="00E76496" w:rsidP="00F80267">
      <w:pPr>
        <w:rPr>
          <w:rFonts w:asciiTheme="majorBidi" w:hAnsiTheme="majorBidi" w:cstheme="majorBidi"/>
          <w:bCs/>
        </w:rPr>
      </w:pPr>
      <w:r w:rsidRPr="00D502EA">
        <w:rPr>
          <w:rFonts w:asciiTheme="majorBidi" w:hAnsiTheme="majorBidi" w:cstheme="majorBidi"/>
          <w:bCs/>
        </w:rPr>
        <w:t xml:space="preserve">Traverse each collection (the array and </w:t>
      </w:r>
      <w:r w:rsidR="00C1416E">
        <w:rPr>
          <w:rFonts w:asciiTheme="majorBidi" w:hAnsiTheme="majorBidi" w:cstheme="majorBidi"/>
          <w:bCs/>
        </w:rPr>
        <w:t xml:space="preserve">the </w:t>
      </w:r>
      <w:r w:rsidRPr="00D502EA">
        <w:rPr>
          <w:rFonts w:asciiTheme="majorBidi" w:hAnsiTheme="majorBidi" w:cstheme="majorBidi"/>
          <w:bCs/>
        </w:rPr>
        <w:t>list) and print off the properties</w:t>
      </w:r>
      <w:r w:rsidR="005C5EA5" w:rsidRPr="00D502EA">
        <w:rPr>
          <w:rFonts w:asciiTheme="majorBidi" w:hAnsiTheme="majorBidi" w:cstheme="majorBidi"/>
          <w:bCs/>
        </w:rPr>
        <w:t xml:space="preserve"> of each object</w:t>
      </w:r>
      <w:r w:rsidRPr="00D502EA">
        <w:rPr>
          <w:rFonts w:asciiTheme="majorBidi" w:hAnsiTheme="majorBidi" w:cstheme="majorBidi"/>
          <w:bCs/>
        </w:rPr>
        <w:t xml:space="preserve">.  </w:t>
      </w:r>
      <w:r w:rsidR="000D11E8" w:rsidRPr="00D502EA">
        <w:rPr>
          <w:rFonts w:asciiTheme="majorBidi" w:hAnsiTheme="majorBidi" w:cstheme="majorBidi"/>
          <w:bCs/>
        </w:rPr>
        <w:t xml:space="preserve">A </w:t>
      </w:r>
      <w:r w:rsidR="000D11E8" w:rsidRPr="00C1416E">
        <w:rPr>
          <w:rFonts w:ascii="Consolas" w:hAnsi="Consolas" w:cstheme="majorBidi"/>
          <w:bCs/>
        </w:rPr>
        <w:t>foreach</w:t>
      </w:r>
      <w:r w:rsidR="000D11E8" w:rsidRPr="00D502EA">
        <w:rPr>
          <w:rFonts w:asciiTheme="majorBidi" w:hAnsiTheme="majorBidi" w:cstheme="majorBidi"/>
          <w:bCs/>
        </w:rPr>
        <w:t xml:space="preserve"> loop is fine. </w:t>
      </w:r>
      <w:r w:rsidR="005C5EA5" w:rsidRPr="00D502EA">
        <w:rPr>
          <w:rFonts w:asciiTheme="majorBidi" w:hAnsiTheme="majorBidi" w:cstheme="majorBidi"/>
          <w:bCs/>
        </w:rPr>
        <w:t>This should be a loop with a single line</w:t>
      </w:r>
      <w:r w:rsidR="00C1416E">
        <w:rPr>
          <w:rFonts w:asciiTheme="majorBidi" w:hAnsiTheme="majorBidi" w:cstheme="majorBidi"/>
          <w:bCs/>
        </w:rPr>
        <w:t>.</w:t>
      </w:r>
      <w:r w:rsidR="005C5EA5" w:rsidRPr="00D502EA">
        <w:rPr>
          <w:rFonts w:asciiTheme="majorBidi" w:hAnsiTheme="majorBidi" w:cstheme="majorBidi"/>
          <w:bCs/>
        </w:rPr>
        <w:br/>
      </w:r>
      <w:r w:rsidR="005C5EA5" w:rsidRPr="00D502EA">
        <w:rPr>
          <w:rFonts w:asciiTheme="majorBidi" w:hAnsiTheme="majorBidi" w:cstheme="majorBidi"/>
          <w:bCs/>
        </w:rPr>
        <w:br/>
        <w:t xml:space="preserve">Move all of the objects with a </w:t>
      </w:r>
      <w:r w:rsidR="005C5EA5" w:rsidRPr="00882689">
        <w:rPr>
          <w:rFonts w:asciiTheme="majorBidi" w:hAnsiTheme="majorBidi" w:cstheme="majorBidi"/>
          <w:b/>
        </w:rPr>
        <w:t>random</w:t>
      </w:r>
      <w:r w:rsidR="005C5EA5" w:rsidRPr="00D502EA">
        <w:rPr>
          <w:rFonts w:asciiTheme="majorBidi" w:hAnsiTheme="majorBidi" w:cstheme="majorBidi"/>
          <w:bCs/>
        </w:rPr>
        <w:t xml:space="preserve"> dx, dy, dz (but only slightly, these can be </w:t>
      </w:r>
      <w:r w:rsidR="00D26547" w:rsidRPr="00D502EA">
        <w:rPr>
          <w:rFonts w:asciiTheme="majorBidi" w:hAnsiTheme="majorBidi" w:cstheme="majorBidi"/>
          <w:bCs/>
        </w:rPr>
        <w:t xml:space="preserve">+/- 5.0 but </w:t>
      </w:r>
      <w:r w:rsidR="00DB58A0" w:rsidRPr="00D502EA">
        <w:rPr>
          <w:rFonts w:asciiTheme="majorBidi" w:hAnsiTheme="majorBidi" w:cstheme="majorBidi"/>
          <w:bCs/>
        </w:rPr>
        <w:t xml:space="preserve">restrict </w:t>
      </w:r>
      <w:r w:rsidR="00E833F5" w:rsidRPr="00D502EA">
        <w:rPr>
          <w:rFonts w:asciiTheme="majorBidi" w:hAnsiTheme="majorBidi" w:cstheme="majorBidi"/>
          <w:bCs/>
        </w:rPr>
        <w:t xml:space="preserve">the </w:t>
      </w:r>
      <w:r w:rsidR="00E833F5" w:rsidRPr="00D502EA">
        <w:rPr>
          <w:rFonts w:asciiTheme="majorBidi" w:hAnsiTheme="majorBidi" w:cstheme="majorBidi"/>
          <w:bCs/>
        </w:rPr>
        <w:lastRenderedPageBreak/>
        <w:t>final position to</w:t>
      </w:r>
      <w:r w:rsidR="00D26547" w:rsidRPr="00D502EA">
        <w:rPr>
          <w:rFonts w:asciiTheme="majorBidi" w:hAnsiTheme="majorBidi" w:cstheme="majorBidi"/>
          <w:bCs/>
        </w:rPr>
        <w:t xml:space="preserve"> +/- 100). </w:t>
      </w:r>
      <w:r w:rsidR="00882689">
        <w:rPr>
          <w:rFonts w:asciiTheme="majorBidi" w:hAnsiTheme="majorBidi" w:cstheme="majorBidi"/>
          <w:bCs/>
        </w:rPr>
        <w:t>[Hint: the following code generates and prints five random numbers between 0 and 10].</w:t>
      </w:r>
    </w:p>
    <w:p w14:paraId="7C09D057" w14:textId="77777777" w:rsidR="00882689" w:rsidRDefault="00882689" w:rsidP="00882689">
      <w:pPr>
        <w:autoSpaceDE w:val="0"/>
        <w:autoSpaceDN w:val="0"/>
        <w:adjustRightInd w:val="0"/>
        <w:spacing w:after="0" w:line="240" w:lineRule="auto"/>
        <w:ind w:left="1170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var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rand = </w:t>
      </w:r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Random();</w:t>
      </w:r>
    </w:p>
    <w:p w14:paraId="1F8AA3DA" w14:textId="7F6E3DA6" w:rsidR="00882689" w:rsidRDefault="00882689" w:rsidP="00882689">
      <w:pPr>
        <w:autoSpaceDE w:val="0"/>
        <w:autoSpaceDN w:val="0"/>
        <w:adjustRightInd w:val="0"/>
        <w:spacing w:after="0" w:line="240" w:lineRule="auto"/>
        <w:ind w:left="1170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(</w:t>
      </w:r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i = 0; i&lt;5; i++)</w:t>
      </w:r>
    </w:p>
    <w:p w14:paraId="54AEE614" w14:textId="1F6188F4" w:rsidR="00882689" w:rsidRDefault="00882689" w:rsidP="00882689">
      <w:pPr>
        <w:ind w:left="1170"/>
        <w:rPr>
          <w:rFonts w:asciiTheme="majorBidi" w:hAnsiTheme="majorBidi" w:cstheme="majorBidi"/>
          <w:bCs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Console.WriteLine(rand.Next(0, 10));</w:t>
      </w:r>
    </w:p>
    <w:p w14:paraId="3852DC44" w14:textId="0CAC9A7A" w:rsidR="00240574" w:rsidRPr="00D502EA" w:rsidRDefault="00D26547" w:rsidP="00882689">
      <w:pPr>
        <w:rPr>
          <w:rFonts w:asciiTheme="majorBidi" w:hAnsiTheme="majorBidi" w:cstheme="majorBidi"/>
          <w:bCs/>
        </w:rPr>
      </w:pPr>
      <w:r w:rsidRPr="00D502EA">
        <w:rPr>
          <w:rFonts w:asciiTheme="majorBidi" w:hAnsiTheme="majorBidi" w:cstheme="majorBidi"/>
          <w:bCs/>
        </w:rPr>
        <w:t xml:space="preserve">Print off all objects and positions again and highlight in your screenshot that </w:t>
      </w:r>
      <w:r w:rsidR="00C1416E">
        <w:rPr>
          <w:rFonts w:asciiTheme="majorBidi" w:hAnsiTheme="majorBidi" w:cstheme="majorBidi"/>
          <w:bCs/>
        </w:rPr>
        <w:t xml:space="preserve">the </w:t>
      </w:r>
      <w:r w:rsidRPr="00D502EA">
        <w:rPr>
          <w:rFonts w:asciiTheme="majorBidi" w:hAnsiTheme="majorBidi" w:cstheme="majorBidi"/>
          <w:bCs/>
        </w:rPr>
        <w:t xml:space="preserve">move works.  </w:t>
      </w:r>
      <w:r w:rsidR="00E76496" w:rsidRPr="00D502EA">
        <w:rPr>
          <w:rFonts w:asciiTheme="majorBidi" w:hAnsiTheme="majorBidi" w:cstheme="majorBidi"/>
          <w:bCs/>
        </w:rPr>
        <w:br/>
      </w:r>
    </w:p>
    <w:p w14:paraId="40D20A0A" w14:textId="0BFAAC90" w:rsidR="00371A12" w:rsidRDefault="00371A12">
      <w:pPr>
        <w:rPr>
          <w:rFonts w:asciiTheme="majorBidi" w:hAnsiTheme="majorBidi" w:cstheme="majorBidi"/>
          <w:bCs/>
        </w:rPr>
      </w:pPr>
      <w:r w:rsidRPr="00371A12">
        <w:rPr>
          <w:rFonts w:asciiTheme="majorBidi" w:hAnsiTheme="majorBidi" w:cstheme="majorBidi"/>
          <w:bCs/>
          <w:color w:val="C00000"/>
        </w:rPr>
        <w:t>…..Check next page</w:t>
      </w:r>
      <w:bookmarkStart w:id="0" w:name="_GoBack"/>
      <w:bookmarkEnd w:id="0"/>
    </w:p>
    <w:sectPr w:rsidR="00371A12" w:rsidSect="008A6F33">
      <w:pgSz w:w="12240" w:h="15840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359C12B" w14:textId="77777777" w:rsidR="00D37156" w:rsidRDefault="00D37156" w:rsidP="00B44233">
      <w:pPr>
        <w:spacing w:after="0" w:line="240" w:lineRule="auto"/>
      </w:pPr>
      <w:r>
        <w:separator/>
      </w:r>
    </w:p>
  </w:endnote>
  <w:endnote w:type="continuationSeparator" w:id="0">
    <w:p w14:paraId="4FBFE4FD" w14:textId="77777777" w:rsidR="00D37156" w:rsidRDefault="00D37156" w:rsidP="00B442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scadia Mono">
    <w:altName w:val="Times New Roman"/>
    <w:charset w:val="00"/>
    <w:family w:val="modern"/>
    <w:pitch w:val="fixed"/>
    <w:sig w:usb0="00000001" w:usb1="4000F9FB" w:usb2="0004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1926EB" w14:textId="77777777" w:rsidR="00D37156" w:rsidRDefault="00D37156" w:rsidP="00B44233">
      <w:pPr>
        <w:spacing w:after="0" w:line="240" w:lineRule="auto"/>
      </w:pPr>
      <w:r>
        <w:separator/>
      </w:r>
    </w:p>
  </w:footnote>
  <w:footnote w:type="continuationSeparator" w:id="0">
    <w:p w14:paraId="5B81F06D" w14:textId="77777777" w:rsidR="00D37156" w:rsidRDefault="00D37156" w:rsidP="00B44233">
      <w:pPr>
        <w:spacing w:after="0" w:line="240" w:lineRule="auto"/>
      </w:pPr>
      <w:r>
        <w:continuationSeparator/>
      </w:r>
    </w:p>
  </w:footnote>
  <w:footnote w:id="1">
    <w:p w14:paraId="5D73314D" w14:textId="1E0FA67A" w:rsidR="00B44233" w:rsidRPr="00B44233" w:rsidRDefault="00B44233">
      <w:pPr>
        <w:pStyle w:val="FootnoteText"/>
        <w:rPr>
          <w:lang w:val="en-US"/>
        </w:rPr>
      </w:pPr>
      <w:r w:rsidRPr="00B44233">
        <w:rPr>
          <w:rStyle w:val="FootnoteReference"/>
          <w:sz w:val="14"/>
          <w:szCs w:val="14"/>
        </w:rPr>
        <w:footnoteRef/>
      </w:r>
      <w:r w:rsidRPr="00B44233">
        <w:rPr>
          <w:sz w:val="14"/>
          <w:szCs w:val="14"/>
        </w:rPr>
        <w:t xml:space="preserve"> </w:t>
      </w:r>
      <w:hyperlink r:id="rId1" w:history="1">
        <w:r w:rsidRPr="00B44233">
          <w:rPr>
            <w:rStyle w:val="Hyperlink"/>
            <w:sz w:val="14"/>
            <w:szCs w:val="14"/>
          </w:rPr>
          <w:t>Enumeration types - C# reference | Microsoft Learn</w:t>
        </w:r>
      </w:hyperlink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5923538"/>
    <w:multiLevelType w:val="hybridMultilevel"/>
    <w:tmpl w:val="E2B27E34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AD21D5D"/>
    <w:multiLevelType w:val="hybridMultilevel"/>
    <w:tmpl w:val="586EF84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45C15D0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>
    <w:nsid w:val="36AB7FE9"/>
    <w:multiLevelType w:val="hybridMultilevel"/>
    <w:tmpl w:val="6D44483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7FB6921"/>
    <w:multiLevelType w:val="hybridMultilevel"/>
    <w:tmpl w:val="A5982E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C73457"/>
    <w:multiLevelType w:val="hybridMultilevel"/>
    <w:tmpl w:val="32DA50BE"/>
    <w:lvl w:ilvl="0" w:tplc="47F855D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E4B7BAD"/>
    <w:multiLevelType w:val="hybridMultilevel"/>
    <w:tmpl w:val="7CFEA65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F630709"/>
    <w:multiLevelType w:val="hybridMultilevel"/>
    <w:tmpl w:val="52D2A952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1730CD2"/>
    <w:multiLevelType w:val="hybridMultilevel"/>
    <w:tmpl w:val="F410A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BD60D96"/>
    <w:multiLevelType w:val="hybridMultilevel"/>
    <w:tmpl w:val="E7CAE0F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80D3FED"/>
    <w:multiLevelType w:val="hybridMultilevel"/>
    <w:tmpl w:val="30DA91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3865188"/>
    <w:multiLevelType w:val="hybridMultilevel"/>
    <w:tmpl w:val="3572A2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C187ABD"/>
    <w:multiLevelType w:val="hybridMultilevel"/>
    <w:tmpl w:val="CB5C0D8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1"/>
  </w:num>
  <w:num w:numId="3">
    <w:abstractNumId w:val="12"/>
  </w:num>
  <w:num w:numId="4">
    <w:abstractNumId w:val="9"/>
  </w:num>
  <w:num w:numId="5">
    <w:abstractNumId w:val="1"/>
  </w:num>
  <w:num w:numId="6">
    <w:abstractNumId w:val="3"/>
  </w:num>
  <w:num w:numId="7">
    <w:abstractNumId w:val="2"/>
  </w:num>
  <w:num w:numId="8">
    <w:abstractNumId w:val="5"/>
  </w:num>
  <w:num w:numId="9">
    <w:abstractNumId w:val="7"/>
  </w:num>
  <w:num w:numId="10">
    <w:abstractNumId w:val="0"/>
  </w:num>
  <w:num w:numId="11">
    <w:abstractNumId w:val="6"/>
  </w:num>
  <w:num w:numId="12">
    <w:abstractNumId w:val="8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2sDAxN7EwNjM2MjFV0lEKTi0uzszPAykwqQUAn+zQcCwAAAA="/>
  </w:docVars>
  <w:rsids>
    <w:rsidRoot w:val="00097835"/>
    <w:rsid w:val="00007606"/>
    <w:rsid w:val="00010BEB"/>
    <w:rsid w:val="00017836"/>
    <w:rsid w:val="000237FF"/>
    <w:rsid w:val="0003488F"/>
    <w:rsid w:val="00056BD0"/>
    <w:rsid w:val="00057333"/>
    <w:rsid w:val="00063095"/>
    <w:rsid w:val="00064FEE"/>
    <w:rsid w:val="00071F5C"/>
    <w:rsid w:val="000728B4"/>
    <w:rsid w:val="00076AC0"/>
    <w:rsid w:val="000836D5"/>
    <w:rsid w:val="00086BAB"/>
    <w:rsid w:val="00096B33"/>
    <w:rsid w:val="00097835"/>
    <w:rsid w:val="000A7C26"/>
    <w:rsid w:val="000B01A8"/>
    <w:rsid w:val="000C5E92"/>
    <w:rsid w:val="000D11E8"/>
    <w:rsid w:val="00115C1E"/>
    <w:rsid w:val="00127979"/>
    <w:rsid w:val="00135CC7"/>
    <w:rsid w:val="00136C60"/>
    <w:rsid w:val="001436B0"/>
    <w:rsid w:val="00181917"/>
    <w:rsid w:val="0018197C"/>
    <w:rsid w:val="00192C5B"/>
    <w:rsid w:val="001A3ED8"/>
    <w:rsid w:val="001A4139"/>
    <w:rsid w:val="001B0912"/>
    <w:rsid w:val="001B13EE"/>
    <w:rsid w:val="001B3B65"/>
    <w:rsid w:val="001C0F6B"/>
    <w:rsid w:val="001D30AA"/>
    <w:rsid w:val="001D68B8"/>
    <w:rsid w:val="001D69AA"/>
    <w:rsid w:val="001F11A4"/>
    <w:rsid w:val="001F6C60"/>
    <w:rsid w:val="0020101D"/>
    <w:rsid w:val="00211ED9"/>
    <w:rsid w:val="00223401"/>
    <w:rsid w:val="00240574"/>
    <w:rsid w:val="00244B15"/>
    <w:rsid w:val="00260EE7"/>
    <w:rsid w:val="00267B17"/>
    <w:rsid w:val="00281918"/>
    <w:rsid w:val="00284C88"/>
    <w:rsid w:val="00284E97"/>
    <w:rsid w:val="002B4B68"/>
    <w:rsid w:val="002E13B6"/>
    <w:rsid w:val="002F4B88"/>
    <w:rsid w:val="00301F7C"/>
    <w:rsid w:val="00320A33"/>
    <w:rsid w:val="00324831"/>
    <w:rsid w:val="00357179"/>
    <w:rsid w:val="0037117F"/>
    <w:rsid w:val="00371A12"/>
    <w:rsid w:val="00376D4F"/>
    <w:rsid w:val="00386CB5"/>
    <w:rsid w:val="003A56A1"/>
    <w:rsid w:val="003B1845"/>
    <w:rsid w:val="003B2DD5"/>
    <w:rsid w:val="003B3E8F"/>
    <w:rsid w:val="003C3AF8"/>
    <w:rsid w:val="003E1EE5"/>
    <w:rsid w:val="003E730A"/>
    <w:rsid w:val="00403188"/>
    <w:rsid w:val="0041129B"/>
    <w:rsid w:val="0041356A"/>
    <w:rsid w:val="00415D84"/>
    <w:rsid w:val="004174F2"/>
    <w:rsid w:val="00424FEA"/>
    <w:rsid w:val="00437CB4"/>
    <w:rsid w:val="00446317"/>
    <w:rsid w:val="00447831"/>
    <w:rsid w:val="00451100"/>
    <w:rsid w:val="00451EC8"/>
    <w:rsid w:val="004821AD"/>
    <w:rsid w:val="0048721B"/>
    <w:rsid w:val="00494A71"/>
    <w:rsid w:val="004A559F"/>
    <w:rsid w:val="004A74B5"/>
    <w:rsid w:val="004D4338"/>
    <w:rsid w:val="004D5D3F"/>
    <w:rsid w:val="004E25ED"/>
    <w:rsid w:val="004F5606"/>
    <w:rsid w:val="00500107"/>
    <w:rsid w:val="005039EE"/>
    <w:rsid w:val="00505678"/>
    <w:rsid w:val="0052345D"/>
    <w:rsid w:val="00524200"/>
    <w:rsid w:val="00534766"/>
    <w:rsid w:val="00556345"/>
    <w:rsid w:val="00575A62"/>
    <w:rsid w:val="0057634F"/>
    <w:rsid w:val="00577442"/>
    <w:rsid w:val="00587890"/>
    <w:rsid w:val="00591B38"/>
    <w:rsid w:val="005A1CBD"/>
    <w:rsid w:val="005B2BCB"/>
    <w:rsid w:val="005B533F"/>
    <w:rsid w:val="005C12ED"/>
    <w:rsid w:val="005C5EA5"/>
    <w:rsid w:val="005C685E"/>
    <w:rsid w:val="005F2E45"/>
    <w:rsid w:val="0065248F"/>
    <w:rsid w:val="00653C0B"/>
    <w:rsid w:val="00680C8C"/>
    <w:rsid w:val="006830B0"/>
    <w:rsid w:val="00683513"/>
    <w:rsid w:val="006915EC"/>
    <w:rsid w:val="00694E7F"/>
    <w:rsid w:val="00696207"/>
    <w:rsid w:val="006A4032"/>
    <w:rsid w:val="006B7C78"/>
    <w:rsid w:val="006C227B"/>
    <w:rsid w:val="006E4004"/>
    <w:rsid w:val="006E4D94"/>
    <w:rsid w:val="006F6943"/>
    <w:rsid w:val="007114D4"/>
    <w:rsid w:val="0072232F"/>
    <w:rsid w:val="007251FA"/>
    <w:rsid w:val="007618DB"/>
    <w:rsid w:val="00766FD0"/>
    <w:rsid w:val="0077410B"/>
    <w:rsid w:val="00783B6A"/>
    <w:rsid w:val="00784464"/>
    <w:rsid w:val="00793973"/>
    <w:rsid w:val="00803FED"/>
    <w:rsid w:val="00814160"/>
    <w:rsid w:val="008203B7"/>
    <w:rsid w:val="0082213B"/>
    <w:rsid w:val="00827361"/>
    <w:rsid w:val="008312F1"/>
    <w:rsid w:val="008440EC"/>
    <w:rsid w:val="00850634"/>
    <w:rsid w:val="008655FD"/>
    <w:rsid w:val="00882689"/>
    <w:rsid w:val="008926D0"/>
    <w:rsid w:val="00894F8D"/>
    <w:rsid w:val="008A6F33"/>
    <w:rsid w:val="008E1129"/>
    <w:rsid w:val="008E6953"/>
    <w:rsid w:val="008F7924"/>
    <w:rsid w:val="00907E79"/>
    <w:rsid w:val="0091215B"/>
    <w:rsid w:val="00923D37"/>
    <w:rsid w:val="00934970"/>
    <w:rsid w:val="00952402"/>
    <w:rsid w:val="00963777"/>
    <w:rsid w:val="00971D5C"/>
    <w:rsid w:val="00973F45"/>
    <w:rsid w:val="0097501C"/>
    <w:rsid w:val="00980C6B"/>
    <w:rsid w:val="009866BC"/>
    <w:rsid w:val="009C53E7"/>
    <w:rsid w:val="009C71CE"/>
    <w:rsid w:val="009C731C"/>
    <w:rsid w:val="00A1083A"/>
    <w:rsid w:val="00A17C8E"/>
    <w:rsid w:val="00A35B76"/>
    <w:rsid w:val="00A44B69"/>
    <w:rsid w:val="00A45BD1"/>
    <w:rsid w:val="00A52B80"/>
    <w:rsid w:val="00A674FE"/>
    <w:rsid w:val="00A67573"/>
    <w:rsid w:val="00A86C0B"/>
    <w:rsid w:val="00A96705"/>
    <w:rsid w:val="00AA0D58"/>
    <w:rsid w:val="00AA667A"/>
    <w:rsid w:val="00AB5061"/>
    <w:rsid w:val="00AE01BC"/>
    <w:rsid w:val="00AE0911"/>
    <w:rsid w:val="00AE3619"/>
    <w:rsid w:val="00AF4E50"/>
    <w:rsid w:val="00B00FB7"/>
    <w:rsid w:val="00B1149A"/>
    <w:rsid w:val="00B22A20"/>
    <w:rsid w:val="00B3522E"/>
    <w:rsid w:val="00B44233"/>
    <w:rsid w:val="00B46540"/>
    <w:rsid w:val="00B46550"/>
    <w:rsid w:val="00B47460"/>
    <w:rsid w:val="00B56D31"/>
    <w:rsid w:val="00B62A2B"/>
    <w:rsid w:val="00B67DB1"/>
    <w:rsid w:val="00B70E6C"/>
    <w:rsid w:val="00B75220"/>
    <w:rsid w:val="00B81A65"/>
    <w:rsid w:val="00B86ABD"/>
    <w:rsid w:val="00B9018B"/>
    <w:rsid w:val="00B968BF"/>
    <w:rsid w:val="00BA06B3"/>
    <w:rsid w:val="00BC1998"/>
    <w:rsid w:val="00BC5566"/>
    <w:rsid w:val="00BD04F0"/>
    <w:rsid w:val="00BD7D6D"/>
    <w:rsid w:val="00BE148E"/>
    <w:rsid w:val="00BE3EF3"/>
    <w:rsid w:val="00C06DD6"/>
    <w:rsid w:val="00C1416E"/>
    <w:rsid w:val="00C229A4"/>
    <w:rsid w:val="00C36645"/>
    <w:rsid w:val="00C63930"/>
    <w:rsid w:val="00C67255"/>
    <w:rsid w:val="00C76CD5"/>
    <w:rsid w:val="00CA0E05"/>
    <w:rsid w:val="00CA705E"/>
    <w:rsid w:val="00CB3A3C"/>
    <w:rsid w:val="00CB6529"/>
    <w:rsid w:val="00CB7D0D"/>
    <w:rsid w:val="00CE3CD4"/>
    <w:rsid w:val="00CE494E"/>
    <w:rsid w:val="00D13478"/>
    <w:rsid w:val="00D165A9"/>
    <w:rsid w:val="00D22462"/>
    <w:rsid w:val="00D26547"/>
    <w:rsid w:val="00D33EC9"/>
    <w:rsid w:val="00D35FDB"/>
    <w:rsid w:val="00D37156"/>
    <w:rsid w:val="00D4393C"/>
    <w:rsid w:val="00D46F5A"/>
    <w:rsid w:val="00D502EA"/>
    <w:rsid w:val="00D54B08"/>
    <w:rsid w:val="00D71D31"/>
    <w:rsid w:val="00D852F9"/>
    <w:rsid w:val="00D85575"/>
    <w:rsid w:val="00DB58A0"/>
    <w:rsid w:val="00DB5FBB"/>
    <w:rsid w:val="00DB6C5D"/>
    <w:rsid w:val="00DC3550"/>
    <w:rsid w:val="00DC3A43"/>
    <w:rsid w:val="00DD1C6A"/>
    <w:rsid w:val="00DE2371"/>
    <w:rsid w:val="00DF25C5"/>
    <w:rsid w:val="00DF548F"/>
    <w:rsid w:val="00E003FE"/>
    <w:rsid w:val="00E10B40"/>
    <w:rsid w:val="00E22FB7"/>
    <w:rsid w:val="00E2652C"/>
    <w:rsid w:val="00E45B94"/>
    <w:rsid w:val="00E60251"/>
    <w:rsid w:val="00E76496"/>
    <w:rsid w:val="00E833F5"/>
    <w:rsid w:val="00E84634"/>
    <w:rsid w:val="00E94780"/>
    <w:rsid w:val="00E947DC"/>
    <w:rsid w:val="00E95FD1"/>
    <w:rsid w:val="00E97CA8"/>
    <w:rsid w:val="00EA4044"/>
    <w:rsid w:val="00EA49AE"/>
    <w:rsid w:val="00EB063C"/>
    <w:rsid w:val="00EB1BBD"/>
    <w:rsid w:val="00EB3A22"/>
    <w:rsid w:val="00EC1822"/>
    <w:rsid w:val="00EC1FA6"/>
    <w:rsid w:val="00ED0B96"/>
    <w:rsid w:val="00EE3CF2"/>
    <w:rsid w:val="00F00090"/>
    <w:rsid w:val="00F05149"/>
    <w:rsid w:val="00F10890"/>
    <w:rsid w:val="00F113EF"/>
    <w:rsid w:val="00F128A2"/>
    <w:rsid w:val="00F24DBD"/>
    <w:rsid w:val="00F37B9C"/>
    <w:rsid w:val="00F43CF1"/>
    <w:rsid w:val="00F531A6"/>
    <w:rsid w:val="00F56FB4"/>
    <w:rsid w:val="00F62FB4"/>
    <w:rsid w:val="00F718ED"/>
    <w:rsid w:val="00F72E66"/>
    <w:rsid w:val="00F735EE"/>
    <w:rsid w:val="00F80267"/>
    <w:rsid w:val="00F80EB0"/>
    <w:rsid w:val="00F87BBE"/>
    <w:rsid w:val="00F90055"/>
    <w:rsid w:val="00F91C3B"/>
    <w:rsid w:val="00FA7D76"/>
    <w:rsid w:val="00FD22ED"/>
    <w:rsid w:val="00FD470C"/>
    <w:rsid w:val="00FF33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1BA81A"/>
  <w15:chartTrackingRefBased/>
  <w15:docId w15:val="{B5515B03-C963-442C-8945-497F09E529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312F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725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664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84E97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284E9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84E9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B81A65"/>
    <w:pPr>
      <w:spacing w:after="0" w:line="240" w:lineRule="auto"/>
    </w:pPr>
  </w:style>
  <w:style w:type="table" w:styleId="TableGrid">
    <w:name w:val="Table Grid"/>
    <w:basedOn w:val="TableNormal"/>
    <w:uiPriority w:val="39"/>
    <w:rsid w:val="00BD04F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8312F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1D68B8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C6725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ljs-keyword">
    <w:name w:val="hljs-keyword"/>
    <w:basedOn w:val="DefaultParagraphFont"/>
    <w:rsid w:val="0020101D"/>
  </w:style>
  <w:style w:type="character" w:customStyle="1" w:styleId="hljs-builtin">
    <w:name w:val="hljs-built_in"/>
    <w:basedOn w:val="DefaultParagraphFont"/>
    <w:rsid w:val="0020101D"/>
  </w:style>
  <w:style w:type="character" w:customStyle="1" w:styleId="hljs-title">
    <w:name w:val="hljs-title"/>
    <w:basedOn w:val="DefaultParagraphFont"/>
    <w:rsid w:val="0020101D"/>
  </w:style>
  <w:style w:type="paragraph" w:styleId="FootnoteText">
    <w:name w:val="footnote text"/>
    <w:basedOn w:val="Normal"/>
    <w:link w:val="FootnoteTextChar"/>
    <w:uiPriority w:val="99"/>
    <w:semiHidden/>
    <w:unhideWhenUsed/>
    <w:rsid w:val="00B4423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4423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4423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learn.microsoft.com/en-us/dotnet/csharp/language-reference/builtin-types/enu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06E6DB-5765-45A4-8556-B626E9C9C3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54</TotalTime>
  <Pages>2</Pages>
  <Words>415</Words>
  <Characters>237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Srivastava</dc:creator>
  <cp:keywords/>
  <dc:description/>
  <cp:lastModifiedBy>Microsoft account</cp:lastModifiedBy>
  <cp:revision>239</cp:revision>
  <dcterms:created xsi:type="dcterms:W3CDTF">2017-02-09T15:45:00Z</dcterms:created>
  <dcterms:modified xsi:type="dcterms:W3CDTF">2023-03-01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abdac93cd729837bd4aedf55c9c902a256b9a8a0e966903bc6fcaa8af37e243</vt:lpwstr>
  </property>
</Properties>
</file>